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ac9c4b</w:t>
        </w:r>
      </w:hyperlink>
      <w:r>
        <w:t xml:space="preserve"> </w:t>
      </w:r>
      <w:r>
        <w:t xml:space="preserve">on May 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r>
        <w:t xml:space="preserve"> </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ac9c4b2d6dab9ec2fb71bf8356c07159578abde"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ac9c4b2d6dab9ec2fb71bf8356c07159578abde/" TargetMode="External" /><Relationship Type="http://schemas.openxmlformats.org/officeDocument/2006/relationships/hyperlink" Id="rId22" Target="https://greenelab.github.io/covid19-review/v/6ac9c4b2d6dab9ec2fb71bf8356c07159578abde/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ac9c4b2d6dab9ec2fb71bf8356c07159578abde"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ac9c4b2d6dab9ec2fb71bf8356c07159578abde/" TargetMode="External" /><Relationship Type="http://schemas.openxmlformats.org/officeDocument/2006/relationships/hyperlink" Id="rId22" Target="https://greenelab.github.io/covid19-review/v/6ac9c4b2d6dab9ec2fb71bf8356c07159578abde/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02T20:48:10Z</dcterms:created>
  <dcterms:modified xsi:type="dcterms:W3CDTF">2022-05-02T20: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